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7" w:type="dxa"/>
        <w:tblInd w:w="-5" w:type="dxa"/>
        <w:tblLook w:val="04A0" w:firstRow="1" w:lastRow="0" w:firstColumn="1" w:lastColumn="0" w:noHBand="0" w:noVBand="1"/>
      </w:tblPr>
      <w:tblGrid>
        <w:gridCol w:w="10"/>
        <w:gridCol w:w="840"/>
        <w:gridCol w:w="143"/>
        <w:gridCol w:w="1432"/>
        <w:gridCol w:w="974"/>
        <w:gridCol w:w="715"/>
        <w:gridCol w:w="136"/>
        <w:gridCol w:w="1097"/>
        <w:gridCol w:w="31"/>
        <w:gridCol w:w="859"/>
        <w:gridCol w:w="1272"/>
        <w:gridCol w:w="346"/>
        <w:gridCol w:w="1364"/>
        <w:gridCol w:w="279"/>
        <w:gridCol w:w="285"/>
        <w:gridCol w:w="994"/>
      </w:tblGrid>
      <w:tr w:rsidR="00B41AFE" w:rsidRPr="00B41AFE" w14:paraId="35E633CD" w14:textId="77777777" w:rsidTr="00B41AFE">
        <w:trPr>
          <w:trHeight w:val="562"/>
        </w:trPr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1E36C311" w14:textId="32A0F97E" w:rsidR="000C1A8A" w:rsidRPr="00B41AFE" w:rsidRDefault="000C1A8A" w:rsidP="00BF5253">
            <w:pPr>
              <w:rPr>
                <w:rFonts w:asciiTheme="minorHAnsi" w:hAnsiTheme="minorHAnsi" w:cstheme="minorHAnsi"/>
                <w:color w:val="FFFFFF" w:themeColor="background1"/>
                <w:sz w:val="40"/>
                <w:szCs w:val="40"/>
                <w:lang w:val="en-US"/>
              </w:rPr>
            </w:pPr>
            <w:r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 xml:space="preserve">Food Ed Assist </w:t>
            </w:r>
            <w:r w:rsidR="00B41AFE"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 xml:space="preserve">– </w:t>
            </w:r>
            <w:r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>Order Form – 202</w:t>
            </w:r>
            <w:r w:rsidR="00996D36"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>4</w:t>
            </w:r>
          </w:p>
        </w:tc>
      </w:tr>
      <w:tr w:rsidR="00173FD8" w:rsidRPr="00BF5253" w14:paraId="78632197" w14:textId="77777777" w:rsidTr="00B41AFE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550D0B3" w14:textId="29B5B809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  <w:r w:rsidR="001F5C2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TEACHER ACCESS</w:t>
            </w:r>
          </w:p>
        </w:tc>
      </w:tr>
      <w:tr w:rsidR="00173FD8" w:rsidRPr="00BF5253" w14:paraId="709E9F57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111CF632" w14:textId="2BE19880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1E2CA564" w14:textId="6614DB62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 ONLY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24913180" w14:textId="42C9C78D" w:rsidR="00BF3F56" w:rsidRDefault="00BF3F5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3CF16C38" w14:textId="444063A0" w:rsidR="004F0282" w:rsidRDefault="00996D3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Up to 5 teachers can use the login. </w:t>
            </w:r>
          </w:p>
          <w:p w14:paraId="3182B02C" w14:textId="55FDF10E" w:rsidR="00996D36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Eligible for 50% discount on Unit 1 SACs and Exam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only.</w:t>
            </w:r>
          </w:p>
          <w:p w14:paraId="1F1D8C6C" w14:textId="737DDEA0" w:rsidR="0087620E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4BA0BDD0" w14:textId="588005E1" w:rsidR="00173FD8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72953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182077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FE849E" w14:textId="7E440377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3C0F60B4" w14:textId="28422FD4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4 ONLY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147D4372" w14:textId="5C9FB7D1" w:rsidR="00BF3F56" w:rsidRDefault="00BF3F5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4CFFAEB1" w14:textId="507E38CE" w:rsidR="0087620E" w:rsidRDefault="00996D3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1789190F" w14:textId="18A09E6F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E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SACs and Exam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only.</w:t>
            </w:r>
          </w:p>
          <w:p w14:paraId="71FCE6D8" w14:textId="021A7B7A" w:rsidR="0087620E" w:rsidRPr="00BF5253" w:rsidRDefault="0087620E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S</w:t>
            </w:r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>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0E30CF01" w14:textId="77777777" w:rsidR="00173FD8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52645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25C78DE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D3107D5" w14:textId="1C11182A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3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2154BCF1" w14:textId="22393EFA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2024 ON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4274C383" w14:textId="15BE05B0" w:rsidR="00BF3F56" w:rsidRDefault="00BF3F5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4ACF3579" w14:textId="24CA0BFE" w:rsidR="00BF5253" w:rsidRPr="00BF5253" w:rsidRDefault="00996D3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5 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teachers can use the login.</w:t>
            </w:r>
          </w:p>
          <w:p w14:paraId="22450214" w14:textId="4992E12D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E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3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SACs and Exam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only.</w:t>
            </w:r>
          </w:p>
          <w:p w14:paraId="18EDCCC8" w14:textId="3A6558BB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75D5CA87" w14:textId="77777777" w:rsidR="00173FD8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2772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DB0AC3A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4D4A2032" w14:textId="559BDCCD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4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798EE06C" w14:textId="539E15C3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4 ONLY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79448BB0" w14:textId="2C2B8906" w:rsidR="00173FD8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7949DFCD" w14:textId="49115D1E" w:rsidR="00BF5253" w:rsidRPr="00BF5253" w:rsidRDefault="00996D36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5 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teachers can use the login.</w:t>
            </w:r>
          </w:p>
          <w:p w14:paraId="3F25D85D" w14:textId="73EA23ED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E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SACs and Exam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only.</w:t>
            </w:r>
          </w:p>
          <w:p w14:paraId="7996D9F3" w14:textId="08E4F782" w:rsidR="00173FD8" w:rsidRPr="00BF5253" w:rsidRDefault="00173FD8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2B343A63" w14:textId="77777777" w:rsidR="00173FD8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1594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42228CE0" w14:textId="77777777" w:rsidTr="00B41AFE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9530CE5" w14:textId="1E3AD06B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STUDENT ACCESS</w:t>
            </w:r>
          </w:p>
        </w:tc>
      </w:tr>
      <w:tr w:rsidR="006F5AC9" w:rsidRPr="00BF5253" w14:paraId="62EF588A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09C9CA1" w14:textId="54F2C3F9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63317399" w14:textId="22C49717" w:rsid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- </w:t>
            </w:r>
            <w:r w:rsidR="004F0282"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  <w:p w14:paraId="6066338B" w14:textId="77777777" w:rsidR="004F0282" w:rsidRDefault="006F5AC9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>Complimentary access for the teacher.</w:t>
            </w:r>
            <w:r w:rsidR="004F0282"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 </w:t>
            </w:r>
          </w:p>
          <w:p w14:paraId="34606775" w14:textId="0F162A6C" w:rsidR="00BF5253" w:rsidRP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>Teachers e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1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SACs 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>&amp;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Exams only.</w:t>
            </w:r>
          </w:p>
          <w:p w14:paraId="7C1220D8" w14:textId="1AD20604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8039D52" w14:textId="77777777" w:rsidR="00BF5253" w:rsidRDefault="00BF5253" w:rsidP="004F0282">
            <w:pPr>
              <w:spacing w:before="50" w:after="40" w:line="288" w:lineRule="auto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5E8301F7" w14:textId="7F9C0555" w:rsidR="00BF5253" w:rsidRPr="00BF5253" w:rsidRDefault="00000000" w:rsidP="004F0282">
            <w:pPr>
              <w:spacing w:before="50" w:after="40" w:line="288" w:lineRule="auto"/>
              <w:jc w:val="right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7122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  <w:r w:rsidR="00BF5253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BF5253" w:rsidRPr="00BF5253" w14:paraId="4B0F7E28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2490FC" w14:textId="5315B858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4B53106E" w14:textId="77850500" w:rsid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- </w:t>
            </w:r>
            <w:r w:rsidR="004F0282"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  <w:p w14:paraId="6DAFDF4B" w14:textId="77777777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Complimentary access for the teacher.  </w:t>
            </w:r>
          </w:p>
          <w:p w14:paraId="5A22F70F" w14:textId="23401D47" w:rsidR="004F0282" w:rsidRP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Teachers e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2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SACs &amp; Exams only.</w:t>
            </w:r>
          </w:p>
          <w:p w14:paraId="4CC4617E" w14:textId="360E9FEE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587822BE" w14:textId="77777777" w:rsidR="00BF5253" w:rsidRDefault="00BF5253" w:rsidP="004F0282">
            <w:pPr>
              <w:spacing w:before="50" w:after="40" w:line="288" w:lineRule="auto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24DCF0D2" w14:textId="13D9B329" w:rsidR="00BF5253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97194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05EAC54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67A484" w14:textId="5DA8D633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1231D441" w14:textId="7A0045DC" w:rsid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- </w:t>
            </w:r>
            <w:r w:rsidR="004F0282"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  <w:p w14:paraId="2B61A420" w14:textId="77777777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Complimentary access for the teacher.  </w:t>
            </w:r>
          </w:p>
          <w:p w14:paraId="0A6CE0BB" w14:textId="4BD4522F" w:rsidR="004F0282" w:rsidRP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Teachers eligible for 50% discount on Uni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3</w:t>
            </w: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 SACs &amp; Exams only.</w:t>
            </w:r>
          </w:p>
          <w:p w14:paraId="32AC3C15" w14:textId="07CB8C12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462886CD" w14:textId="77777777" w:rsidR="00BF5253" w:rsidRDefault="00BF5253" w:rsidP="004F0282">
            <w:pPr>
              <w:spacing w:before="50" w:after="40" w:line="288" w:lineRule="auto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1489CF84" w14:textId="1BC84C27" w:rsidR="00BF5253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32566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5856601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A9F3C31" w14:textId="555BCFFF" w:rsidR="00BF5253" w:rsidRP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79B555EB" w14:textId="2ED67D1D" w:rsidR="00BF5253" w:rsidRDefault="00BF5253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4F0282">
              <w:rPr>
                <w:rFonts w:asciiTheme="minorHAnsi" w:hAnsiTheme="minorHAnsi" w:cstheme="minorHAnsi"/>
                <w:szCs w:val="20"/>
                <w:lang w:val="en-US"/>
              </w:rPr>
              <w:t xml:space="preserve">- </w:t>
            </w:r>
            <w:r w:rsidR="004F0282"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  <w:p w14:paraId="0EA41459" w14:textId="77777777" w:rsidR="004F0282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 xml:space="preserve">Complimentary access for the teacher.  </w:t>
            </w:r>
          </w:p>
          <w:p w14:paraId="1B7B900C" w14:textId="5BE22B4D" w:rsidR="00BF5253" w:rsidRPr="00BF5253" w:rsidRDefault="004F0282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4F0282">
              <w:rPr>
                <w:rFonts w:asciiTheme="minorHAnsi" w:hAnsiTheme="minorHAnsi" w:cstheme="minorHAnsi"/>
                <w:szCs w:val="20"/>
                <w:lang w:val="en-US"/>
              </w:rPr>
              <w:t>Teachers eligible for 50% discount on Unit 4 SACs &amp; Exams only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A4D38AA" w14:textId="77777777" w:rsidR="00BF5253" w:rsidRDefault="00BF5253" w:rsidP="004F0282">
            <w:pPr>
              <w:spacing w:before="50" w:after="40" w:line="288" w:lineRule="auto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6E51EF4D" w14:textId="3F83B530" w:rsidR="00BF5253" w:rsidRPr="00BF5253" w:rsidRDefault="00000000" w:rsidP="004F0282">
            <w:pPr>
              <w:spacing w:before="50" w:after="40" w:line="288" w:lineRule="auto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40834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F404D0" w:rsidRPr="00F404D0" w14:paraId="00C098E8" w14:textId="77777777" w:rsidTr="00180837">
        <w:tc>
          <w:tcPr>
            <w:tcW w:w="10777" w:type="dxa"/>
            <w:gridSpan w:val="1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06FF6" w14:textId="54A25C82" w:rsidR="00180837" w:rsidRPr="00F404D0" w:rsidRDefault="00180837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Please ask your booklist provider if you would like your students to sign up </w:t>
            </w:r>
            <w:proofErr w:type="gramStart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o</w:t>
            </w:r>
            <w:proofErr w:type="gramEnd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this resource. </w:t>
            </w:r>
          </w:p>
          <w:p w14:paraId="70519F8B" w14:textId="77777777" w:rsidR="00180837" w:rsidRPr="00F404D0" w:rsidRDefault="00180837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Please advise me if you have </w:t>
            </w:r>
            <w:proofErr w:type="gramStart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chosen for</w:t>
            </w:r>
            <w:proofErr w:type="gramEnd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this option. </w:t>
            </w:r>
          </w:p>
          <w:p w14:paraId="66E1D54B" w14:textId="391952DE" w:rsidR="00180837" w:rsidRPr="00F404D0" w:rsidRDefault="00180837" w:rsidP="004F0282">
            <w:pPr>
              <w:spacing w:before="50" w:after="40" w:line="288" w:lineRule="auto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Teachers who sign up to the resource for 2024 will be given access to </w:t>
            </w:r>
            <w:r w:rsidR="00F404D0"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he resource</w:t>
            </w: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in Term 4, 2023. No payment is required until 2024.</w:t>
            </w:r>
          </w:p>
        </w:tc>
      </w:tr>
      <w:tr w:rsidR="00180837" w:rsidRPr="00BF5253" w14:paraId="24753A3C" w14:textId="77777777" w:rsidTr="006669C1">
        <w:tc>
          <w:tcPr>
            <w:tcW w:w="10777" w:type="dxa"/>
            <w:gridSpan w:val="1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E740874" w14:textId="77777777" w:rsidR="00180837" w:rsidRPr="00BF5253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lastRenderedPageBreak/>
              <w:t>Assessment Tasks (SACs) – NEW IN 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4 </w:t>
            </w:r>
          </w:p>
        </w:tc>
      </w:tr>
      <w:tr w:rsidR="00631E1F" w:rsidRPr="00BF5253" w14:paraId="660A5E6D" w14:textId="77777777" w:rsidTr="00BF3F56">
        <w:tc>
          <w:tcPr>
            <w:tcW w:w="850" w:type="dxa"/>
            <w:gridSpan w:val="2"/>
            <w:tcBorders>
              <w:right w:val="nil"/>
            </w:tcBorders>
          </w:tcPr>
          <w:p w14:paraId="244E6577" w14:textId="40D4306C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 9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41D4B52E" w14:textId="58BD8A6E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6E974AA3" w14:textId="366C7517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D174933" w14:textId="202B6180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5712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415FF847" w14:textId="6A7E387F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13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7688D0E0" w14:textId="61A33F74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19C491F7" w14:textId="62D3070D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5205FDD" w14:textId="14D0ECA0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71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0C38AEC3" w14:textId="77777777" w:rsidTr="00BF3F56">
        <w:tc>
          <w:tcPr>
            <w:tcW w:w="850" w:type="dxa"/>
            <w:gridSpan w:val="2"/>
            <w:tcBorders>
              <w:right w:val="nil"/>
            </w:tcBorders>
          </w:tcPr>
          <w:p w14:paraId="7CCA9E81" w14:textId="2E1BD13D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0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6C226ECB" w14:textId="23264345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042FACD5" w14:textId="10DE404E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406257F" w14:textId="5CF448FE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506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6AD942DD" w14:textId="477C2806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40804BA5" w14:textId="35AB8A14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2BE70E4C" w14:textId="03E38B26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5A1C56BE" w14:textId="5A405BFA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5458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62E78C1B" w14:textId="77777777" w:rsidTr="00180837">
        <w:tc>
          <w:tcPr>
            <w:tcW w:w="850" w:type="dxa"/>
            <w:gridSpan w:val="2"/>
            <w:tcBorders>
              <w:right w:val="nil"/>
            </w:tcBorders>
          </w:tcPr>
          <w:p w14:paraId="2CFE91BC" w14:textId="77466613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1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28E6ECCB" w14:textId="097482A8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3D29B370" w14:textId="2BC8530E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03D596E0" w14:textId="5973C50A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6196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409B1EB" w14:textId="1C75AF25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261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911F6AB" w14:textId="04940A8B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72FB5418" w14:textId="75016E3C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  <w:bottom w:val="single" w:sz="4" w:space="0" w:color="auto"/>
            </w:tcBorders>
          </w:tcPr>
          <w:p w14:paraId="2ED600C0" w14:textId="5C345088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6704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996D36" w:rsidRPr="00BF5253" w14:paraId="1E0AA7AE" w14:textId="77777777" w:rsidTr="00180837">
        <w:trPr>
          <w:trHeight w:val="323"/>
        </w:trPr>
        <w:tc>
          <w:tcPr>
            <w:tcW w:w="850" w:type="dxa"/>
            <w:gridSpan w:val="2"/>
            <w:vMerge w:val="restart"/>
            <w:tcBorders>
              <w:right w:val="nil"/>
            </w:tcBorders>
          </w:tcPr>
          <w:p w14:paraId="67F6D726" w14:textId="409C61DC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12</w:t>
            </w:r>
          </w:p>
        </w:tc>
        <w:tc>
          <w:tcPr>
            <w:tcW w:w="3264" w:type="dxa"/>
            <w:gridSpan w:val="4"/>
            <w:vMerge w:val="restart"/>
            <w:tcBorders>
              <w:left w:val="nil"/>
              <w:right w:val="nil"/>
            </w:tcBorders>
          </w:tcPr>
          <w:p w14:paraId="34611255" w14:textId="480E1DE4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03A8C9DD" w14:textId="3324DA11" w:rsidR="00996D36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vMerge w:val="restart"/>
            <w:tcBorders>
              <w:left w:val="nil"/>
              <w:right w:val="single" w:sz="4" w:space="0" w:color="auto"/>
            </w:tcBorders>
          </w:tcPr>
          <w:p w14:paraId="7D54DCD4" w14:textId="3338E96D" w:rsidR="00996D36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83359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bottom w:val="nil"/>
              <w:right w:val="nil"/>
            </w:tcBorders>
          </w:tcPr>
          <w:p w14:paraId="3BA89E09" w14:textId="73E2A76B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6</w:t>
            </w:r>
          </w:p>
        </w:tc>
        <w:tc>
          <w:tcPr>
            <w:tcW w:w="3261" w:type="dxa"/>
            <w:gridSpan w:val="4"/>
            <w:tcBorders>
              <w:left w:val="nil"/>
              <w:bottom w:val="nil"/>
              <w:right w:val="nil"/>
            </w:tcBorders>
          </w:tcPr>
          <w:p w14:paraId="4EC3A433" w14:textId="63CBFF1D" w:rsidR="00996D36" w:rsidRPr="00996D36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</w:tc>
        <w:tc>
          <w:tcPr>
            <w:tcW w:w="1279" w:type="dxa"/>
            <w:gridSpan w:val="2"/>
            <w:tcBorders>
              <w:left w:val="nil"/>
              <w:bottom w:val="nil"/>
            </w:tcBorders>
          </w:tcPr>
          <w:p w14:paraId="427F05B4" w14:textId="0086ED96" w:rsidR="00996D36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14057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180837" w:rsidRPr="00BF5253" w14:paraId="031EB5D5" w14:textId="77777777" w:rsidTr="00180837">
        <w:trPr>
          <w:trHeight w:val="374"/>
        </w:trPr>
        <w:tc>
          <w:tcPr>
            <w:tcW w:w="850" w:type="dxa"/>
            <w:gridSpan w:val="2"/>
            <w:vMerge/>
            <w:tcBorders>
              <w:right w:val="nil"/>
            </w:tcBorders>
          </w:tcPr>
          <w:p w14:paraId="7A683189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3264" w:type="dxa"/>
            <w:gridSpan w:val="4"/>
            <w:vMerge/>
            <w:tcBorders>
              <w:left w:val="nil"/>
              <w:right w:val="nil"/>
            </w:tcBorders>
          </w:tcPr>
          <w:p w14:paraId="0A41543A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64" w:type="dxa"/>
            <w:gridSpan w:val="3"/>
            <w:vMerge/>
            <w:tcBorders>
              <w:left w:val="nil"/>
              <w:right w:val="single" w:sz="4" w:space="0" w:color="auto"/>
            </w:tcBorders>
          </w:tcPr>
          <w:p w14:paraId="0748E780" w14:textId="77777777" w:rsidR="00180837" w:rsidRDefault="00180837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</w:p>
        </w:tc>
        <w:tc>
          <w:tcPr>
            <w:tcW w:w="5399" w:type="dxa"/>
            <w:gridSpan w:val="7"/>
            <w:tcBorders>
              <w:top w:val="nil"/>
              <w:left w:val="single" w:sz="4" w:space="0" w:color="auto"/>
            </w:tcBorders>
          </w:tcPr>
          <w:p w14:paraId="7D7EC37E" w14:textId="0D61EE43" w:rsidR="00180837" w:rsidRDefault="00180837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</w:rPr>
              <w:t>Teachers who have purchased this in 2023 will receive a complimentary copy of the 2024 release.</w:t>
            </w:r>
          </w:p>
        </w:tc>
      </w:tr>
      <w:tr w:rsidR="00CD7FB2" w:rsidRPr="00BF5253" w14:paraId="76F3C63B" w14:textId="77777777" w:rsidTr="00E20B31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AA31" w14:textId="77777777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7BC1CE30" w14:textId="77777777" w:rsidTr="00996D36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8359C81" w14:textId="42322E91" w:rsidR="00BF5253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Copies will be distributed to the </w:t>
            </w:r>
            <w:r w:rsidR="00A355F3">
              <w:rPr>
                <w:rFonts w:asciiTheme="minorHAnsi" w:hAnsiTheme="minorHAnsi" w:cstheme="minorHAnsi"/>
                <w:szCs w:val="20"/>
                <w:lang w:val="en-US"/>
              </w:rPr>
              <w:t>main teacher email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as soon as these become available.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I began working on these in </w:t>
            </w:r>
            <w:proofErr w:type="gramStart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>August,</w:t>
            </w:r>
            <w:proofErr w:type="gramEnd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 2023.</w:t>
            </w:r>
          </w:p>
        </w:tc>
      </w:tr>
      <w:tr w:rsidR="00CD7FB2" w:rsidRPr="00BF5253" w14:paraId="5F2E8B37" w14:textId="77777777" w:rsidTr="00B41AFE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E05CA4C" w14:textId="42CE0A8C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Examinations – NEW IN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</w:tc>
      </w:tr>
      <w:tr w:rsidR="00631E1F" w:rsidRPr="00BF5253" w14:paraId="6FED75CE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84ACA" w14:textId="29A78B26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7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FB35F" w14:textId="46786FE9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1 E</w:t>
            </w:r>
            <w:proofErr w:type="spellStart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xamination</w:t>
            </w:r>
            <w:proofErr w:type="spellEnd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gramStart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 *</w:t>
            </w:r>
            <w:proofErr w:type="gramEnd"/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NEW*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B0F6B0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8621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DA023F" w14:textId="36F00E14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9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49A19" w14:textId="3FFE5D68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Examination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89AF6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94507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631E1F" w:rsidRPr="00BF5253" w14:paraId="79A8FCFE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AF7990" w14:textId="77364148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8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D40A6" w14:textId="7B996303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2 Examination </w:t>
            </w:r>
            <w:proofErr w:type="gramStart"/>
            <w:r w:rsidRPr="00631E1F">
              <w:rPr>
                <w:rFonts w:asciiTheme="minorHAnsi" w:hAnsiTheme="minorHAnsi" w:cstheme="minorHAnsi"/>
                <w:szCs w:val="20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</w:rPr>
              <w:t>4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 *</w:t>
            </w:r>
            <w:proofErr w:type="gramEnd"/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NEW*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5C77D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2096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956461" w14:textId="7E9B55BE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0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30689" w14:textId="2939DA4B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 w:rsidR="00BF3F56">
              <w:rPr>
                <w:rFonts w:asciiTheme="minorHAnsi" w:hAnsiTheme="minorHAnsi" w:cstheme="minorHAnsi"/>
                <w:szCs w:val="20"/>
              </w:rPr>
              <w:t xml:space="preserve">A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EA6FD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0013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BF3F56" w:rsidRPr="00BF5253" w14:paraId="2DF8C832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83087B" w14:textId="0EF0BCD3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1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8F6C1" w14:textId="2A00463B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3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>3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F1A11" w14:textId="79E7030C" w:rsidR="00BF3F56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93230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F56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3F56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>6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A7AA62" w14:textId="4C81924A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4051E3" w14:textId="3FACED45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>
              <w:rPr>
                <w:rFonts w:asciiTheme="minorHAnsi" w:hAnsiTheme="minorHAnsi" w:cstheme="minorHAnsi"/>
                <w:szCs w:val="20"/>
              </w:rPr>
              <w:t xml:space="preserve">B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92349A" w14:textId="0BB98AEA" w:rsidR="00BF3F56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0291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F56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3F56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CD7FB2" w:rsidRPr="00BF5253" w14:paraId="4A6512B5" w14:textId="77777777" w:rsidTr="00631E1F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3EBF" w14:textId="06AD0B6B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  <w:r w:rsidR="00B37887">
              <w:rPr>
                <w:rFonts w:asciiTheme="minorHAnsi" w:hAnsiTheme="minorHAnsi" w:cstheme="minorHAnsi"/>
                <w:szCs w:val="20"/>
                <w:lang w:val="en-US"/>
              </w:rPr>
              <w:t xml:space="preserve"> in the corresponding Units. For example, Enrolment in Unit 1 and 2 will result in 50% off for Unit 1 and 2 resources only, not Unit 3 and 4 resources.</w:t>
            </w:r>
          </w:p>
        </w:tc>
      </w:tr>
      <w:tr w:rsidR="00996D36" w:rsidRPr="00BF5253" w14:paraId="1616B92A" w14:textId="77777777" w:rsidTr="006D71F5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FEFC03" w14:textId="27EE1586" w:rsidR="00996D36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Copies will be distributed to the </w:t>
            </w:r>
            <w:r w:rsidR="00A355F3">
              <w:rPr>
                <w:rFonts w:asciiTheme="minorHAnsi" w:hAnsiTheme="minorHAnsi" w:cstheme="minorHAnsi"/>
                <w:szCs w:val="20"/>
                <w:lang w:val="en-US"/>
              </w:rPr>
              <w:t xml:space="preserve">main teacher email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as soon as these become available.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I began working on these in </w:t>
            </w:r>
            <w:proofErr w:type="gramStart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>August,</w:t>
            </w:r>
            <w:proofErr w:type="gramEnd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 2023.</w:t>
            </w:r>
          </w:p>
        </w:tc>
      </w:tr>
      <w:tr w:rsidR="00180837" w:rsidRPr="006F5AC9" w14:paraId="54828D75" w14:textId="77777777" w:rsidTr="006669C1">
        <w:trPr>
          <w:gridBefore w:val="1"/>
          <w:wBefore w:w="10" w:type="dxa"/>
        </w:trPr>
        <w:tc>
          <w:tcPr>
            <w:tcW w:w="10767" w:type="dxa"/>
            <w:gridSpan w:val="15"/>
          </w:tcPr>
          <w:p w14:paraId="7CCC9B28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</w:rPr>
            </w:pPr>
            <w:r w:rsidRPr="006F5AC9">
              <w:rPr>
                <w:rFonts w:asciiTheme="minorHAnsi" w:hAnsiTheme="minorHAnsi" w:cstheme="minorHAnsi"/>
              </w:rPr>
              <w:t>You are welcome to contact Carolyn at Food Ed Assist to discuss which option meets your needs best.</w:t>
            </w:r>
          </w:p>
          <w:p w14:paraId="50694976" w14:textId="77777777" w:rsidR="00180837" w:rsidRPr="00BF5253" w:rsidRDefault="00180837" w:rsidP="00F404D0">
            <w:pPr>
              <w:autoSpaceDE w:val="0"/>
              <w:autoSpaceDN w:val="0"/>
              <w:adjustRightInd w:val="0"/>
              <w:spacing w:before="110" w:after="110"/>
              <w:rPr>
                <w:rFonts w:asciiTheme="minorHAnsi" w:hAnsiTheme="minorHAnsi" w:cstheme="minorHAnsi"/>
                <w:color w:val="221F1F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T. </w:t>
            </w:r>
            <w:r w:rsidRPr="00BF5253">
              <w:rPr>
                <w:rFonts w:asciiTheme="minorHAnsi" w:hAnsiTheme="minorHAnsi" w:cstheme="minorHAnsi"/>
                <w:color w:val="221F1F"/>
                <w:szCs w:val="20"/>
              </w:rPr>
              <w:t>0438 245 909</w:t>
            </w:r>
          </w:p>
          <w:p w14:paraId="72341E7D" w14:textId="77777777" w:rsidR="00180837" w:rsidRPr="00631E1F" w:rsidRDefault="00180837" w:rsidP="00F404D0">
            <w:pPr>
              <w:spacing w:before="110" w:after="110"/>
              <w:rPr>
                <w:rFonts w:asciiTheme="minorHAnsi" w:hAnsiTheme="minorHAnsi" w:cstheme="minorHAnsi"/>
                <w:color w:val="4472C4" w:themeColor="accent1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E. </w:t>
            </w:r>
            <w:hyperlink r:id="rId8" w:history="1">
              <w:r w:rsidRPr="00BF5253">
                <w:rPr>
                  <w:rStyle w:val="Hyperlink"/>
                  <w:rFonts w:asciiTheme="minorHAnsi" w:hAnsiTheme="minorHAnsi" w:cstheme="minorHAnsi"/>
                  <w:szCs w:val="20"/>
                </w:rPr>
                <w:t>customerservice@foodedassist.com.au</w:t>
              </w:r>
            </w:hyperlink>
          </w:p>
        </w:tc>
      </w:tr>
      <w:tr w:rsidR="00CD2C0C" w:rsidRPr="00BF5253" w14:paraId="13F8E571" w14:textId="77777777" w:rsidTr="00B41AFE">
        <w:tc>
          <w:tcPr>
            <w:tcW w:w="7855" w:type="dxa"/>
            <w:gridSpan w:val="12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0ED540DB" w14:textId="403CE6F9" w:rsidR="00CD2C0C" w:rsidRPr="00BF5253" w:rsidRDefault="00CD2C0C" w:rsidP="00F404D0">
            <w:pPr>
              <w:spacing w:before="110" w:after="110"/>
              <w:jc w:val="right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Total (Costs</w:t>
            </w:r>
            <w:r w:rsidR="009C44E0"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lready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include GST) </w:t>
            </w:r>
          </w:p>
        </w:tc>
        <w:tc>
          <w:tcPr>
            <w:tcW w:w="2922" w:type="dxa"/>
            <w:gridSpan w:val="4"/>
            <w:tcBorders>
              <w:right w:val="single" w:sz="4" w:space="0" w:color="auto"/>
            </w:tcBorders>
          </w:tcPr>
          <w:p w14:paraId="2625D213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</w:p>
        </w:tc>
      </w:tr>
      <w:tr w:rsidR="00CD2C0C" w:rsidRPr="00BF5253" w14:paraId="5F4C3F82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14412B14" w14:textId="5EFAD892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Purchase Order Number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31E5FC1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18A03B74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2E14343D" w14:textId="58534A2E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School or Institution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5824D8DB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B25DA0D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5FA3DDB2" w14:textId="34BF3B73" w:rsidR="00CD2C0C" w:rsidRPr="00BF5253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Name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C7CCF34" w14:textId="27587CE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57D3408A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062B0E9A" w14:textId="5B5A5C4F" w:rsidR="00CD2C0C" w:rsidRPr="00BF5253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3CDBD04F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1774E4C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5E5FBFCE" w14:textId="5CA35F42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Accounts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1A4E1B3A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631E1F" w14:paraId="38C7BB0F" w14:textId="77777777" w:rsidTr="00631E1F">
        <w:tc>
          <w:tcPr>
            <w:tcW w:w="10777" w:type="dxa"/>
            <w:gridSpan w:val="16"/>
            <w:tcBorders>
              <w:left w:val="nil"/>
              <w:bottom w:val="nil"/>
              <w:right w:val="nil"/>
            </w:tcBorders>
          </w:tcPr>
          <w:p w14:paraId="31E4FF7D" w14:textId="60102FFE" w:rsidR="00BF3F56" w:rsidRPr="00BF3F56" w:rsidRDefault="00BF3F56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</w:rPr>
            </w:pPr>
            <w:r w:rsidRPr="00BF3F56"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</w:rPr>
              <w:t>Please note: The main teacher will be sent all the resources and communication.</w:t>
            </w:r>
          </w:p>
          <w:p w14:paraId="39BA3D20" w14:textId="033BCB86" w:rsidR="00CD2C0C" w:rsidRPr="00F4381F" w:rsidRDefault="00CD2C0C" w:rsidP="006F5AC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31E1F">
              <w:rPr>
                <w:rFonts w:asciiTheme="minorHAnsi" w:hAnsiTheme="minorHAnsi" w:cstheme="minorHAnsi"/>
                <w:sz w:val="22"/>
              </w:rPr>
              <w:t>By purchasing or using free access to our resources, you a</w:t>
            </w:r>
            <w:r w:rsidR="00D8729A" w:rsidRPr="00631E1F">
              <w:rPr>
                <w:rFonts w:asciiTheme="minorHAnsi" w:hAnsiTheme="minorHAnsi" w:cstheme="minorHAnsi"/>
                <w:sz w:val="22"/>
              </w:rPr>
              <w:t>gree</w:t>
            </w:r>
            <w:r w:rsidRPr="00631E1F">
              <w:rPr>
                <w:rFonts w:asciiTheme="minorHAnsi" w:hAnsiTheme="minorHAnsi" w:cstheme="minorHAnsi"/>
                <w:color w:val="000000"/>
                <w:sz w:val="22"/>
              </w:rPr>
              <w:t xml:space="preserve"> to our </w:t>
            </w:r>
            <w:r w:rsidRPr="00631E1F">
              <w:rPr>
                <w:rFonts w:asciiTheme="minorHAnsi" w:hAnsiTheme="minorHAnsi" w:cstheme="minorHAnsi"/>
                <w:sz w:val="22"/>
              </w:rPr>
              <w:t>terms and conditions</w:t>
            </w:r>
            <w:r w:rsidR="00185933" w:rsidRPr="00631E1F">
              <w:rPr>
                <w:rFonts w:asciiTheme="minorHAnsi" w:hAnsiTheme="minorHAnsi" w:cstheme="minorHAnsi"/>
                <w:sz w:val="22"/>
              </w:rPr>
              <w:t xml:space="preserve"> and privacy policy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at </w:t>
            </w:r>
            <w:hyperlink r:id="rId9" w:history="1">
              <w:r w:rsidR="00F404D0" w:rsidRPr="00F404D0">
                <w:rPr>
                  <w:rStyle w:val="Hyperlink"/>
                  <w:rFonts w:asciiTheme="minorHAnsi" w:hAnsiTheme="minorHAnsi" w:cstheme="minorHAnsi"/>
                  <w:color w:val="0070C0"/>
                  <w:sz w:val="22"/>
                </w:rPr>
                <w:t>http://www.foodedassist.com.au</w:t>
              </w:r>
            </w:hyperlink>
            <w:r w:rsidR="00F404D0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and </w:t>
            </w:r>
            <w:hyperlink r:id="rId10" w:history="1">
              <w:r w:rsidR="00F4381F" w:rsidRPr="00F404D0">
                <w:rPr>
                  <w:rStyle w:val="Hyperlink"/>
                  <w:rFonts w:asciiTheme="minorHAnsi" w:hAnsiTheme="minorHAnsi" w:cstheme="minorHAnsi"/>
                  <w:color w:val="0070C0"/>
                  <w:sz w:val="22"/>
                </w:rPr>
                <w:t>www.foodstudies.com.au</w:t>
              </w:r>
            </w:hyperlink>
            <w:r w:rsidR="00D8729A"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>.</w:t>
            </w: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t xml:space="preserve"> </w:t>
            </w:r>
          </w:p>
        </w:tc>
      </w:tr>
      <w:tr w:rsidR="00D01338" w:rsidRPr="00631E1F" w14:paraId="5D954DF5" w14:textId="77777777" w:rsidTr="00631E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9" w:type="dxa"/>
            <w:gridSpan w:val="5"/>
          </w:tcPr>
          <w:p w14:paraId="2F77EAA0" w14:textId="7425C47C" w:rsidR="00D01338" w:rsidRPr="00631E1F" w:rsidRDefault="00D01338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Food Ed Assist</w:t>
            </w:r>
          </w:p>
          <w:p w14:paraId="78633728" w14:textId="098B26D7" w:rsidR="00D01338" w:rsidRPr="00631E1F" w:rsidRDefault="00D01338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BN 52 512 656 127</w:t>
            </w:r>
          </w:p>
          <w:p w14:paraId="3A5DCBDD" w14:textId="48114FC3" w:rsidR="00524E8E" w:rsidRPr="00631E1F" w:rsidRDefault="00524E8E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BSB: 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>013 757</w:t>
            </w:r>
          </w:p>
          <w:p w14:paraId="76EAD595" w14:textId="5BB21D13" w:rsidR="00D01338" w:rsidRPr="00631E1F" w:rsidRDefault="00524E8E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ccount Number: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 </w:t>
            </w:r>
            <w:r w:rsidR="007138CF" w:rsidRPr="00631E1F">
              <w:rPr>
                <w:rFonts w:asciiTheme="minorHAnsi" w:hAnsiTheme="minorHAnsi" w:cstheme="minorHAnsi"/>
                <w:color w:val="221F1F"/>
                <w:sz w:val="22"/>
              </w:rPr>
              <w:t>427 877 178</w:t>
            </w:r>
          </w:p>
        </w:tc>
        <w:tc>
          <w:tcPr>
            <w:tcW w:w="4110" w:type="dxa"/>
            <w:gridSpan w:val="6"/>
          </w:tcPr>
          <w:p w14:paraId="32953EDC" w14:textId="622532EC" w:rsidR="00D01338" w:rsidRPr="00631E1F" w:rsidRDefault="00D01338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Carolyn Mittra</w:t>
            </w:r>
          </w:p>
          <w:p w14:paraId="22993A9E" w14:textId="45971A57" w:rsidR="00D01338" w:rsidRPr="00631E1F" w:rsidRDefault="0053293F" w:rsidP="00535E2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T.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 </w:t>
            </w:r>
            <w:r w:rsidR="00D01338" w:rsidRPr="00631E1F">
              <w:rPr>
                <w:rFonts w:asciiTheme="minorHAnsi" w:hAnsiTheme="minorHAnsi" w:cstheme="minorHAnsi"/>
                <w:color w:val="221F1F"/>
                <w:sz w:val="22"/>
              </w:rPr>
              <w:t>0438 245 909</w:t>
            </w:r>
          </w:p>
          <w:p w14:paraId="01B07160" w14:textId="055E33A7" w:rsidR="00D01338" w:rsidRPr="00631E1F" w:rsidRDefault="0053293F" w:rsidP="00535E27">
            <w:pPr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E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. </w:t>
            </w:r>
            <w:hyperlink r:id="rId11" w:history="1">
              <w:r w:rsidR="00524E8E" w:rsidRPr="00631E1F">
                <w:rPr>
                  <w:rStyle w:val="Hyperlink"/>
                  <w:rFonts w:asciiTheme="minorHAnsi" w:hAnsiTheme="minorHAnsi" w:cstheme="minorHAnsi"/>
                  <w:sz w:val="22"/>
                </w:rPr>
                <w:t>customerservice@foodedassist.com.au</w:t>
              </w:r>
            </w:hyperlink>
          </w:p>
          <w:p w14:paraId="619E1300" w14:textId="77777777" w:rsidR="00524E8E" w:rsidRPr="00631E1F" w:rsidRDefault="00000000" w:rsidP="00535E27">
            <w:pPr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2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edassist.com.au</w:t>
              </w:r>
            </w:hyperlink>
          </w:p>
          <w:p w14:paraId="2A10AE11" w14:textId="143C825C" w:rsidR="00F4381F" w:rsidRPr="00F404D0" w:rsidRDefault="00000000" w:rsidP="00535E27">
            <w:pPr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F4381F" w:rsidRPr="00167B6D">
                <w:rPr>
                  <w:rStyle w:val="Hyperlink"/>
                  <w:rFonts w:asciiTheme="minorHAnsi" w:hAnsiTheme="minorHAnsi" w:cstheme="minorHAnsi"/>
                  <w:sz w:val="22"/>
                </w:rPr>
                <w:t>www.foodstudies.com.au</w:t>
              </w:r>
            </w:hyperlink>
          </w:p>
        </w:tc>
        <w:tc>
          <w:tcPr>
            <w:tcW w:w="3268" w:type="dxa"/>
            <w:gridSpan w:val="5"/>
          </w:tcPr>
          <w:p w14:paraId="5CF27C3E" w14:textId="38B8294F" w:rsidR="00D01338" w:rsidRPr="00631E1F" w:rsidRDefault="00D01338" w:rsidP="00535E27">
            <w:pPr>
              <w:jc w:val="right"/>
              <w:rPr>
                <w:rFonts w:asciiTheme="minorHAnsi" w:hAnsiTheme="minorHAnsi" w:cstheme="minorHAnsi"/>
                <w:noProof/>
                <w:sz w:val="22"/>
                <w:lang w:val="en-US"/>
              </w:rPr>
            </w:pP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514924B3" wp14:editId="379BC3AA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0</wp:posOffset>
                  </wp:positionV>
                  <wp:extent cx="1788795" cy="970915"/>
                  <wp:effectExtent l="0" t="0" r="1905" b="635"/>
                  <wp:wrapSquare wrapText="bothSides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97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77E0926" w14:textId="5EF798E9" w:rsidR="00147522" w:rsidRPr="00185933" w:rsidRDefault="00147522" w:rsidP="00185933">
      <w:pPr>
        <w:tabs>
          <w:tab w:val="left" w:pos="1920"/>
        </w:tabs>
        <w:spacing w:line="240" w:lineRule="auto"/>
        <w:rPr>
          <w:rFonts w:ascii="Verdana" w:hAnsi="Verdana"/>
          <w:sz w:val="6"/>
          <w:szCs w:val="6"/>
          <w:lang w:val="en-US"/>
        </w:rPr>
      </w:pPr>
    </w:p>
    <w:sectPr w:rsidR="00147522" w:rsidRPr="00185933" w:rsidSect="007D7668">
      <w:footerReference w:type="default" r:id="rId15"/>
      <w:type w:val="continuous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CF46E" w14:textId="77777777" w:rsidR="00792691" w:rsidRDefault="00792691" w:rsidP="002A0014">
      <w:pPr>
        <w:spacing w:before="0" w:after="0" w:line="240" w:lineRule="auto"/>
      </w:pPr>
      <w:r>
        <w:separator/>
      </w:r>
    </w:p>
  </w:endnote>
  <w:endnote w:type="continuationSeparator" w:id="0">
    <w:p w14:paraId="02973704" w14:textId="77777777" w:rsidR="00792691" w:rsidRDefault="00792691" w:rsidP="002A00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855E" w14:textId="3C96A02F" w:rsidR="002A0014" w:rsidRPr="002A0014" w:rsidRDefault="002A0014" w:rsidP="002A0014">
    <w:pPr>
      <w:spacing w:before="0" w:after="0" w:line="240" w:lineRule="auto"/>
      <w:rPr>
        <w:rFonts w:ascii="Verdana" w:hAnsi="Verdana"/>
        <w:sz w:val="16"/>
        <w:szCs w:val="16"/>
        <w:lang w:val="en-US"/>
      </w:rPr>
    </w:pPr>
    <w:r w:rsidRPr="00653F7A">
      <w:rPr>
        <w:rFonts w:ascii="Verdana" w:hAnsi="Verdana"/>
        <w:sz w:val="16"/>
        <w:szCs w:val="16"/>
        <w:lang w:val="en-US"/>
      </w:rPr>
      <w:t xml:space="preserve">Last Updated: </w:t>
    </w:r>
    <w:r w:rsidR="00BF3F56">
      <w:rPr>
        <w:rFonts w:ascii="Verdana" w:hAnsi="Verdana"/>
        <w:sz w:val="16"/>
        <w:szCs w:val="16"/>
        <w:lang w:val="en-US"/>
      </w:rPr>
      <w:t>28</w:t>
    </w:r>
    <w:r w:rsidR="006F5AC9">
      <w:rPr>
        <w:rFonts w:ascii="Verdana" w:hAnsi="Verdana"/>
        <w:sz w:val="16"/>
        <w:szCs w:val="16"/>
        <w:lang w:val="en-US"/>
      </w:rPr>
      <w:t>-</w:t>
    </w:r>
    <w:r w:rsidR="00BF3F56">
      <w:rPr>
        <w:rFonts w:ascii="Verdana" w:hAnsi="Verdana"/>
        <w:sz w:val="16"/>
        <w:szCs w:val="16"/>
        <w:lang w:val="en-US"/>
      </w:rPr>
      <w:t>Aug</w:t>
    </w:r>
    <w:r w:rsidR="006F5AC9">
      <w:rPr>
        <w:rFonts w:ascii="Verdana" w:hAnsi="Verdana"/>
        <w:sz w:val="16"/>
        <w:szCs w:val="16"/>
        <w:lang w:val="en-US"/>
      </w:rPr>
      <w:t>-2</w:t>
    </w:r>
    <w:r w:rsidR="00F4381F">
      <w:rPr>
        <w:rFonts w:ascii="Verdana" w:hAnsi="Verdana"/>
        <w:sz w:val="16"/>
        <w:szCs w:val="16"/>
        <w:lang w:val="en-US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BCA1F" w14:textId="77777777" w:rsidR="00792691" w:rsidRDefault="00792691" w:rsidP="002A0014">
      <w:pPr>
        <w:spacing w:before="0" w:after="0" w:line="240" w:lineRule="auto"/>
      </w:pPr>
      <w:r>
        <w:separator/>
      </w:r>
    </w:p>
  </w:footnote>
  <w:footnote w:type="continuationSeparator" w:id="0">
    <w:p w14:paraId="0983C92F" w14:textId="77777777" w:rsidR="00792691" w:rsidRDefault="00792691" w:rsidP="002A001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AC8"/>
    <w:multiLevelType w:val="hybridMultilevel"/>
    <w:tmpl w:val="D36EC4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23D"/>
    <w:multiLevelType w:val="hybridMultilevel"/>
    <w:tmpl w:val="0C160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68EF"/>
    <w:multiLevelType w:val="hybridMultilevel"/>
    <w:tmpl w:val="E800F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931"/>
    <w:multiLevelType w:val="hybridMultilevel"/>
    <w:tmpl w:val="8F202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87D2B"/>
    <w:multiLevelType w:val="hybridMultilevel"/>
    <w:tmpl w:val="5D282D0E"/>
    <w:lvl w:ilvl="0" w:tplc="C6DEE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106D5"/>
    <w:multiLevelType w:val="hybridMultilevel"/>
    <w:tmpl w:val="895CF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E7F75"/>
    <w:multiLevelType w:val="hybridMultilevel"/>
    <w:tmpl w:val="226E4B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E2141"/>
    <w:multiLevelType w:val="hybridMultilevel"/>
    <w:tmpl w:val="C8BC88A4"/>
    <w:lvl w:ilvl="0" w:tplc="6D327DC2">
      <w:start w:val="1"/>
      <w:numFmt w:val="bullet"/>
      <w:lvlText w:val="£"/>
      <w:lvlJc w:val="left"/>
      <w:pPr>
        <w:ind w:left="6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8" w15:restartNumberingAfterBreak="0">
    <w:nsid w:val="291D7693"/>
    <w:multiLevelType w:val="hybridMultilevel"/>
    <w:tmpl w:val="7C0C64E4"/>
    <w:lvl w:ilvl="0" w:tplc="B704C9F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32D3"/>
    <w:multiLevelType w:val="hybridMultilevel"/>
    <w:tmpl w:val="F71A20EE"/>
    <w:lvl w:ilvl="0" w:tplc="063ED8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2421"/>
    <w:multiLevelType w:val="hybridMultilevel"/>
    <w:tmpl w:val="58ECBF82"/>
    <w:lvl w:ilvl="0" w:tplc="E2346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34066"/>
    <w:multiLevelType w:val="hybridMultilevel"/>
    <w:tmpl w:val="2EB2D5C0"/>
    <w:lvl w:ilvl="0" w:tplc="A552E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66141C"/>
    <w:multiLevelType w:val="hybridMultilevel"/>
    <w:tmpl w:val="0C627E88"/>
    <w:lvl w:ilvl="0" w:tplc="754668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3EAE"/>
    <w:multiLevelType w:val="hybridMultilevel"/>
    <w:tmpl w:val="A912AA24"/>
    <w:lvl w:ilvl="0" w:tplc="2ED8656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A7B92"/>
    <w:multiLevelType w:val="hybridMultilevel"/>
    <w:tmpl w:val="E93AE8AE"/>
    <w:lvl w:ilvl="0" w:tplc="97AE7FF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A6B7A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627D8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95006"/>
    <w:multiLevelType w:val="hybridMultilevel"/>
    <w:tmpl w:val="6C88297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486934">
    <w:abstractNumId w:val="17"/>
  </w:num>
  <w:num w:numId="2" w16cid:durableId="257327063">
    <w:abstractNumId w:val="7"/>
  </w:num>
  <w:num w:numId="3" w16cid:durableId="1012536340">
    <w:abstractNumId w:val="16"/>
  </w:num>
  <w:num w:numId="4" w16cid:durableId="518159298">
    <w:abstractNumId w:val="5"/>
  </w:num>
  <w:num w:numId="5" w16cid:durableId="460656567">
    <w:abstractNumId w:val="13"/>
  </w:num>
  <w:num w:numId="6" w16cid:durableId="2072657380">
    <w:abstractNumId w:val="1"/>
  </w:num>
  <w:num w:numId="7" w16cid:durableId="1159543147">
    <w:abstractNumId w:val="6"/>
  </w:num>
  <w:num w:numId="8" w16cid:durableId="1434091344">
    <w:abstractNumId w:val="15"/>
  </w:num>
  <w:num w:numId="9" w16cid:durableId="173810546">
    <w:abstractNumId w:val="8"/>
  </w:num>
  <w:num w:numId="10" w16cid:durableId="630786631">
    <w:abstractNumId w:val="10"/>
  </w:num>
  <w:num w:numId="11" w16cid:durableId="101803569">
    <w:abstractNumId w:val="12"/>
  </w:num>
  <w:num w:numId="12" w16cid:durableId="890926308">
    <w:abstractNumId w:val="4"/>
  </w:num>
  <w:num w:numId="13" w16cid:durableId="2037269787">
    <w:abstractNumId w:val="0"/>
  </w:num>
  <w:num w:numId="14" w16cid:durableId="1218974768">
    <w:abstractNumId w:val="14"/>
  </w:num>
  <w:num w:numId="15" w16cid:durableId="1715807433">
    <w:abstractNumId w:val="3"/>
  </w:num>
  <w:num w:numId="16" w16cid:durableId="1172725469">
    <w:abstractNumId w:val="2"/>
  </w:num>
  <w:num w:numId="17" w16cid:durableId="1600023139">
    <w:abstractNumId w:val="9"/>
  </w:num>
  <w:num w:numId="18" w16cid:durableId="1917743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IxN7AwMrEwNjVS0lEKTi0uzszPAykwMq4FACJ/jLctAAAA"/>
  </w:docVars>
  <w:rsids>
    <w:rsidRoot w:val="002612DC"/>
    <w:rsid w:val="00023A30"/>
    <w:rsid w:val="00047083"/>
    <w:rsid w:val="00051D9B"/>
    <w:rsid w:val="00063775"/>
    <w:rsid w:val="000855B8"/>
    <w:rsid w:val="0008693E"/>
    <w:rsid w:val="000C1A8A"/>
    <w:rsid w:val="000C5A07"/>
    <w:rsid w:val="000C74C7"/>
    <w:rsid w:val="000E0E09"/>
    <w:rsid w:val="001018E5"/>
    <w:rsid w:val="0012461F"/>
    <w:rsid w:val="00136C84"/>
    <w:rsid w:val="00147522"/>
    <w:rsid w:val="00173DAF"/>
    <w:rsid w:val="00173FD8"/>
    <w:rsid w:val="00180837"/>
    <w:rsid w:val="00185933"/>
    <w:rsid w:val="001A0C83"/>
    <w:rsid w:val="001C2437"/>
    <w:rsid w:val="001F5C2B"/>
    <w:rsid w:val="00220923"/>
    <w:rsid w:val="002327F0"/>
    <w:rsid w:val="002401C5"/>
    <w:rsid w:val="002479F7"/>
    <w:rsid w:val="00254521"/>
    <w:rsid w:val="002612DC"/>
    <w:rsid w:val="00262268"/>
    <w:rsid w:val="00291C19"/>
    <w:rsid w:val="002A0014"/>
    <w:rsid w:val="002C1D66"/>
    <w:rsid w:val="002D265C"/>
    <w:rsid w:val="00302D73"/>
    <w:rsid w:val="00317711"/>
    <w:rsid w:val="0033779B"/>
    <w:rsid w:val="00377A8B"/>
    <w:rsid w:val="00381F0B"/>
    <w:rsid w:val="003D5C98"/>
    <w:rsid w:val="003F0D4D"/>
    <w:rsid w:val="00407E4A"/>
    <w:rsid w:val="00463C54"/>
    <w:rsid w:val="004717D2"/>
    <w:rsid w:val="004907E5"/>
    <w:rsid w:val="004945BA"/>
    <w:rsid w:val="004F0282"/>
    <w:rsid w:val="004F20EC"/>
    <w:rsid w:val="004F57FD"/>
    <w:rsid w:val="00524E8E"/>
    <w:rsid w:val="0053178A"/>
    <w:rsid w:val="0053293F"/>
    <w:rsid w:val="00535A87"/>
    <w:rsid w:val="00535E27"/>
    <w:rsid w:val="005C3E56"/>
    <w:rsid w:val="005F43C3"/>
    <w:rsid w:val="005F4710"/>
    <w:rsid w:val="006258A5"/>
    <w:rsid w:val="00631E1F"/>
    <w:rsid w:val="00653F7A"/>
    <w:rsid w:val="00664466"/>
    <w:rsid w:val="006A4813"/>
    <w:rsid w:val="006F5AC9"/>
    <w:rsid w:val="0071170F"/>
    <w:rsid w:val="007138CF"/>
    <w:rsid w:val="007242E1"/>
    <w:rsid w:val="007331B8"/>
    <w:rsid w:val="00753BDE"/>
    <w:rsid w:val="00763BCC"/>
    <w:rsid w:val="00784A10"/>
    <w:rsid w:val="0078590C"/>
    <w:rsid w:val="00792691"/>
    <w:rsid w:val="007B3167"/>
    <w:rsid w:val="007B4353"/>
    <w:rsid w:val="007C17F9"/>
    <w:rsid w:val="007D7668"/>
    <w:rsid w:val="007E0853"/>
    <w:rsid w:val="007F02A7"/>
    <w:rsid w:val="00837E2E"/>
    <w:rsid w:val="008465A8"/>
    <w:rsid w:val="0087620E"/>
    <w:rsid w:val="008A2CB9"/>
    <w:rsid w:val="008D78AF"/>
    <w:rsid w:val="008E2CDB"/>
    <w:rsid w:val="008E7B31"/>
    <w:rsid w:val="008F3060"/>
    <w:rsid w:val="00901730"/>
    <w:rsid w:val="00910C07"/>
    <w:rsid w:val="0091579F"/>
    <w:rsid w:val="00924E6E"/>
    <w:rsid w:val="0092745C"/>
    <w:rsid w:val="00962605"/>
    <w:rsid w:val="00966187"/>
    <w:rsid w:val="00996D36"/>
    <w:rsid w:val="009C0F71"/>
    <w:rsid w:val="009C428F"/>
    <w:rsid w:val="009C44E0"/>
    <w:rsid w:val="00A355F3"/>
    <w:rsid w:val="00A67AEC"/>
    <w:rsid w:val="00A9290F"/>
    <w:rsid w:val="00AE2876"/>
    <w:rsid w:val="00B05CC3"/>
    <w:rsid w:val="00B14477"/>
    <w:rsid w:val="00B24A90"/>
    <w:rsid w:val="00B37887"/>
    <w:rsid w:val="00B41AFE"/>
    <w:rsid w:val="00B50733"/>
    <w:rsid w:val="00B64328"/>
    <w:rsid w:val="00B7476B"/>
    <w:rsid w:val="00BC3424"/>
    <w:rsid w:val="00BF3F56"/>
    <w:rsid w:val="00BF5253"/>
    <w:rsid w:val="00C04BB2"/>
    <w:rsid w:val="00C26C83"/>
    <w:rsid w:val="00CC2C86"/>
    <w:rsid w:val="00CD2C0C"/>
    <w:rsid w:val="00CD7FB2"/>
    <w:rsid w:val="00D01338"/>
    <w:rsid w:val="00D10390"/>
    <w:rsid w:val="00D2577B"/>
    <w:rsid w:val="00D31927"/>
    <w:rsid w:val="00D55FCE"/>
    <w:rsid w:val="00D8729A"/>
    <w:rsid w:val="00D9095A"/>
    <w:rsid w:val="00D959EA"/>
    <w:rsid w:val="00DD313A"/>
    <w:rsid w:val="00DE5ABA"/>
    <w:rsid w:val="00E04395"/>
    <w:rsid w:val="00E20B31"/>
    <w:rsid w:val="00E27457"/>
    <w:rsid w:val="00EB052E"/>
    <w:rsid w:val="00EB38C6"/>
    <w:rsid w:val="00EC5AC2"/>
    <w:rsid w:val="00F17A98"/>
    <w:rsid w:val="00F404D0"/>
    <w:rsid w:val="00F4381F"/>
    <w:rsid w:val="00F712C3"/>
    <w:rsid w:val="00F873F9"/>
    <w:rsid w:val="00FA2ACB"/>
    <w:rsid w:val="00FA2B67"/>
    <w:rsid w:val="00FB05A9"/>
    <w:rsid w:val="00FC2607"/>
    <w:rsid w:val="00FC7F07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D681"/>
  <w15:chartTrackingRefBased/>
  <w15:docId w15:val="{A1A41DC3-7BAC-44C1-A41A-42AC7BAC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32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3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CE"/>
    <w:rPr>
      <w:color w:val="1B2B11" w:themeColor="accent6" w:themeShade="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338"/>
    <w:rPr>
      <w:color w:val="605E5C"/>
      <w:shd w:val="clear" w:color="auto" w:fill="E1DFDD"/>
    </w:rPr>
  </w:style>
  <w:style w:type="paragraph" w:customStyle="1" w:styleId="Default">
    <w:name w:val="Default"/>
    <w:rsid w:val="00D01338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73F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14"/>
  </w:style>
  <w:style w:type="paragraph" w:styleId="Footer">
    <w:name w:val="footer"/>
    <w:basedOn w:val="Normal"/>
    <w:link w:val="Foot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ervice@foodedassist.com.au" TargetMode="External"/><Relationship Id="rId13" Type="http://schemas.openxmlformats.org/officeDocument/2006/relationships/hyperlink" Target="http://www.foodstudies.com.a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edassist.com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ustomerservice@foodedassist.com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foodstudies.com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oodedassist.com.au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709E5-6390-47E5-89FC-C25DCB511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9</cp:revision>
  <cp:lastPrinted>2021-10-13T00:53:00Z</cp:lastPrinted>
  <dcterms:created xsi:type="dcterms:W3CDTF">2023-08-25T07:28:00Z</dcterms:created>
  <dcterms:modified xsi:type="dcterms:W3CDTF">2023-09-06T23:04:00Z</dcterms:modified>
</cp:coreProperties>
</file>